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Рахматов</w:t>
      </w:r>
      <w:r>
        <w:t xml:space="preserve"> </w:t>
      </w:r>
      <w:r>
        <w:t xml:space="preserve">Умеджон</w:t>
      </w:r>
      <w:r>
        <w:t xml:space="preserve"> </w:t>
      </w:r>
      <w:r>
        <w:t xml:space="preserve">Хотамович</w:t>
      </w:r>
      <w:r>
        <w:t xml:space="preserve"> </w:t>
      </w:r>
      <w:r>
        <w:t xml:space="preserve">НБИ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630576"/>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630576"/>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582527"/>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582527"/>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3808847"/>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3808847"/>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402275"/>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402275"/>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038714"/>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038714"/>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28634"/>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28634"/>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481469"/>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481469"/>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863630"/>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863630"/>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855424"/>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855424"/>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21125"/>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21125"/>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84718"/>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84718"/>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Рахматов Умеджон Хотамович НБИбд-04-22</dc:creator>
  <dc:language>ru-RU</dc:language>
  <cp:keywords/>
  <dcterms:created xsi:type="dcterms:W3CDTF">2023-03-08T12:34:40Z</dcterms:created>
  <dcterms:modified xsi:type="dcterms:W3CDTF">2023-03-08T12: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